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a21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d427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a65e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